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9FB1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1CC86F3F" w14:textId="7EFFEDEA" w:rsidR="00400B43" w:rsidRPr="0070363F" w:rsidRDefault="00910FF8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House Leader</w:t>
      </w:r>
      <w:r w:rsidR="00400B43">
        <w:rPr>
          <w:rFonts w:ascii="Courier New" w:hAnsi="Courier New" w:cs="Courier New"/>
          <w:lang w:bidi="en-US"/>
        </w:rPr>
        <w:t xml:space="preserve"> </w:t>
      </w:r>
      <w:r w:rsidR="00A9518F">
        <w:rPr>
          <w:rFonts w:ascii="Courier New" w:hAnsi="Courier New" w:cs="Courier New"/>
          <w:lang w:bidi="en-US"/>
        </w:rPr>
        <w:t>David, Jeremy</w:t>
      </w:r>
    </w:p>
    <w:p w14:paraId="50609675" w14:textId="5E03B376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72096F1C" w14:textId="50228162" w:rsidR="00166956" w:rsidRPr="00324898" w:rsidRDefault="00910FF8" w:rsidP="00166956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Rep. Atkinson, Gentry</w:t>
      </w:r>
    </w:p>
    <w:p w14:paraId="4D3A968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BAD3C90" w14:textId="1427CA44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 xml:space="preserve">Date of First Reading: </w:t>
      </w:r>
      <w:r w:rsidR="00910FF8">
        <w:rPr>
          <w:rFonts w:ascii="Courier New" w:hAnsi="Courier New" w:cs="Courier New"/>
          <w:b/>
          <w:bCs/>
          <w:lang w:bidi="en-US"/>
        </w:rPr>
        <w:t>1/28/2022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41618EFF" w:rsidR="00C1786A" w:rsidRDefault="007C5405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H</w:t>
      </w:r>
      <w:r w:rsidR="00B41C5A">
        <w:rPr>
          <w:rFonts w:ascii="Courier New" w:eastAsia="Calibri" w:hAnsi="Courier New" w:cs="Courier New"/>
          <w:b/>
        </w:rPr>
        <w:t>.S.R.</w:t>
      </w:r>
      <w:r w:rsidR="009A15FB">
        <w:rPr>
          <w:rFonts w:ascii="Courier New" w:eastAsia="Calibri" w:hAnsi="Courier New" w:cs="Courier New"/>
          <w:b/>
        </w:rPr>
        <w:t xml:space="preserve"> </w:t>
      </w:r>
      <w:r w:rsidR="00910FF8">
        <w:rPr>
          <w:rFonts w:ascii="Courier New" w:eastAsia="Calibri" w:hAnsi="Courier New" w:cs="Courier New"/>
          <w:b/>
        </w:rPr>
        <w:t>231</w:t>
      </w:r>
      <w:r w:rsidR="00400B43"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60BA8938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Pr="0028184B">
        <w:rPr>
          <w:rFonts w:ascii="Courier New" w:eastAsia="Calibri" w:hAnsi="Courier New" w:cs="Courier New"/>
          <w:b/>
          <w:u w:val="single"/>
        </w:rPr>
        <w:t xml:space="preserve">A </w:t>
      </w:r>
      <w:r w:rsidR="00E714E7" w:rsidRPr="0028184B">
        <w:rPr>
          <w:rFonts w:ascii="Courier New" w:eastAsia="Calibri" w:hAnsi="Courier New" w:cs="Courier New"/>
          <w:b/>
          <w:u w:val="single"/>
        </w:rPr>
        <w:t xml:space="preserve">Simple </w:t>
      </w:r>
      <w:r w:rsidRPr="0028184B">
        <w:rPr>
          <w:rFonts w:ascii="Courier New" w:eastAsia="Calibri" w:hAnsi="Courier New" w:cs="Courier New"/>
          <w:b/>
          <w:u w:val="single"/>
        </w:rPr>
        <w:t xml:space="preserve">Resolution </w:t>
      </w:r>
      <w:r w:rsidR="009A3220" w:rsidRPr="0028184B">
        <w:rPr>
          <w:rFonts w:ascii="Courier New" w:eastAsia="Calibri" w:hAnsi="Courier New" w:cs="Courier New"/>
          <w:b/>
          <w:u w:val="single"/>
        </w:rPr>
        <w:t xml:space="preserve">Confirming </w:t>
      </w:r>
      <w:r w:rsidR="00910FF8">
        <w:rPr>
          <w:rFonts w:ascii="Courier New" w:eastAsia="Calibri" w:hAnsi="Courier New" w:cs="Courier New"/>
          <w:b/>
          <w:u w:val="single"/>
        </w:rPr>
        <w:t>Sunshine Torres</w:t>
      </w:r>
      <w:r w:rsidR="00AF60F8">
        <w:rPr>
          <w:rFonts w:ascii="Courier New" w:eastAsia="Calibri" w:hAnsi="Courier New" w:cs="Courier New"/>
          <w:b/>
          <w:u w:val="single"/>
        </w:rPr>
        <w:t xml:space="preserve"> as </w:t>
      </w:r>
      <w:r w:rsidR="00910FF8">
        <w:rPr>
          <w:rFonts w:ascii="Courier New" w:eastAsia="Calibri" w:hAnsi="Courier New" w:cs="Courier New"/>
          <w:b/>
          <w:u w:val="single"/>
        </w:rPr>
        <w:t>House Media Liaison</w:t>
      </w:r>
      <w:r w:rsidR="00AF60F8">
        <w:rPr>
          <w:rFonts w:ascii="Courier New" w:eastAsia="Calibri" w:hAnsi="Courier New" w:cs="Courier New"/>
          <w:b/>
        </w:rPr>
        <w:t>,”</w:t>
      </w:r>
      <w:r w:rsidR="00956AB8">
        <w:rPr>
          <w:rFonts w:ascii="Courier New" w:eastAsia="Calibri" w:hAnsi="Courier New" w:cs="Courier New"/>
          <w:b/>
        </w:rPr>
        <w:t xml:space="preserve"> </w:t>
      </w:r>
      <w:r w:rsidR="009A3220">
        <w:rPr>
          <w:rFonts w:ascii="Courier New" w:eastAsia="Calibri" w:hAnsi="Courier New" w:cs="Courier New"/>
          <w:b/>
        </w:rPr>
        <w:t xml:space="preserve">which submits for confirmation a nominee to fill a vacant </w:t>
      </w:r>
      <w:r w:rsidR="00BF79E7">
        <w:rPr>
          <w:rFonts w:ascii="Courier New" w:eastAsia="Calibri" w:hAnsi="Courier New" w:cs="Courier New"/>
          <w:b/>
        </w:rPr>
        <w:t>leadership position.</w:t>
      </w:r>
    </w:p>
    <w:p w14:paraId="31274E88" w14:textId="76EA220C" w:rsidR="00917A73" w:rsidRPr="00C1786A" w:rsidRDefault="009A3220" w:rsidP="009A322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</w:t>
      </w:r>
      <w:r w:rsidR="00F03037">
        <w:rPr>
          <w:rFonts w:ascii="Courier New" w:eastAsia="Calibri" w:hAnsi="Courier New" w:cs="Courier New"/>
          <w:b/>
        </w:rPr>
        <w:t>,</w:t>
      </w:r>
      <w:r>
        <w:rPr>
          <w:rFonts w:ascii="Courier New" w:eastAsia="Calibri" w:hAnsi="Courier New" w:cs="Courier New"/>
        </w:rPr>
        <w:tab/>
      </w:r>
      <w:proofErr w:type="gramStart"/>
      <w:r>
        <w:rPr>
          <w:rFonts w:ascii="Courier New" w:eastAsia="Calibri" w:hAnsi="Courier New" w:cs="Courier New"/>
        </w:rPr>
        <w:t>In</w:t>
      </w:r>
      <w:proofErr w:type="gramEnd"/>
      <w:r>
        <w:rPr>
          <w:rFonts w:ascii="Courier New" w:eastAsia="Calibri" w:hAnsi="Courier New" w:cs="Courier New"/>
        </w:rPr>
        <w:t xml:space="preserve"> accordance with the powers granted in the Student Government Constitution </w:t>
      </w:r>
      <w:r w:rsidR="00AF60F8">
        <w:rPr>
          <w:rFonts w:ascii="Courier New" w:eastAsia="Calibri" w:hAnsi="Courier New" w:cs="Courier New"/>
        </w:rPr>
        <w:t>Article VII, Section 10(c),</w:t>
      </w:r>
      <w:r>
        <w:rPr>
          <w:rFonts w:ascii="Courier New" w:eastAsia="Calibri" w:hAnsi="Courier New" w:cs="Courier New"/>
        </w:rPr>
        <w:t xml:space="preserve"> the </w:t>
      </w:r>
      <w:r w:rsidR="0054105A">
        <w:rPr>
          <w:rFonts w:ascii="Courier New" w:eastAsia="Calibri" w:hAnsi="Courier New" w:cs="Courier New"/>
        </w:rPr>
        <w:t>Graduate House</w:t>
      </w:r>
      <w:r w:rsidR="00AF60F8">
        <w:rPr>
          <w:rFonts w:ascii="Courier New" w:eastAsia="Calibri" w:hAnsi="Courier New" w:cs="Courier New"/>
        </w:rPr>
        <w:t xml:space="preserve"> of Representatives hereby</w:t>
      </w:r>
      <w:r>
        <w:rPr>
          <w:rFonts w:ascii="Courier New" w:eastAsia="Calibri" w:hAnsi="Courier New" w:cs="Courier New"/>
        </w:rPr>
        <w:t xml:space="preserve"> </w:t>
      </w:r>
      <w:r w:rsidR="00E714E7">
        <w:rPr>
          <w:rFonts w:ascii="Courier New" w:eastAsia="Calibri" w:hAnsi="Courier New" w:cs="Courier New"/>
        </w:rPr>
        <w:t>confirms</w:t>
      </w:r>
      <w:r w:rsidR="0028184B" w:rsidRPr="0028184B">
        <w:rPr>
          <w:rFonts w:ascii="Courier New" w:eastAsia="Calibri" w:hAnsi="Courier New" w:cs="Courier New"/>
          <w:bCs/>
        </w:rPr>
        <w:t xml:space="preserve"> </w:t>
      </w:r>
      <w:r w:rsidR="00BF79E7">
        <w:rPr>
          <w:rFonts w:ascii="Courier New" w:eastAsia="Calibri" w:hAnsi="Courier New" w:cs="Courier New"/>
          <w:bCs/>
        </w:rPr>
        <w:t>Sunshine Torres</w:t>
      </w:r>
      <w:r w:rsidR="00B91EFD">
        <w:rPr>
          <w:rFonts w:ascii="Courier New" w:eastAsia="Calibri" w:hAnsi="Courier New" w:cs="Courier New"/>
          <w:bCs/>
        </w:rPr>
        <w:t xml:space="preserve"> to the position of </w:t>
      </w:r>
      <w:r w:rsidR="00BF79E7">
        <w:rPr>
          <w:rFonts w:ascii="Courier New" w:eastAsia="Calibri" w:hAnsi="Courier New" w:cs="Courier New"/>
          <w:bCs/>
        </w:rPr>
        <w:t>House Media Liaison</w:t>
      </w:r>
      <w:r w:rsidR="00B41C5A">
        <w:rPr>
          <w:rFonts w:ascii="Courier New" w:eastAsia="Calibri" w:hAnsi="Courier New" w:cs="Courier New"/>
          <w:bCs/>
        </w:rPr>
        <w:t xml:space="preserve"> and grants all the rights and responsibilities therein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5F69B" w14:textId="77777777" w:rsidR="00334052" w:rsidRDefault="00334052" w:rsidP="0000142D">
      <w:r>
        <w:separator/>
      </w:r>
    </w:p>
  </w:endnote>
  <w:endnote w:type="continuationSeparator" w:id="0">
    <w:p w14:paraId="3E6B5EAA" w14:textId="77777777" w:rsidR="00334052" w:rsidRDefault="00334052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C31F9" w14:textId="77777777" w:rsidR="00334052" w:rsidRDefault="00334052" w:rsidP="0000142D">
      <w:r>
        <w:separator/>
      </w:r>
    </w:p>
  </w:footnote>
  <w:footnote w:type="continuationSeparator" w:id="0">
    <w:p w14:paraId="106F17B6" w14:textId="77777777" w:rsidR="00334052" w:rsidRDefault="00334052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qwUAjGgruywAAAA="/>
  </w:docVars>
  <w:rsids>
    <w:rsidRoot w:val="00C1786A"/>
    <w:rsid w:val="0000142D"/>
    <w:rsid w:val="00007613"/>
    <w:rsid w:val="000E059F"/>
    <w:rsid w:val="00166956"/>
    <w:rsid w:val="001A27DB"/>
    <w:rsid w:val="00251651"/>
    <w:rsid w:val="0028184B"/>
    <w:rsid w:val="00334052"/>
    <w:rsid w:val="003F0EEE"/>
    <w:rsid w:val="00400B43"/>
    <w:rsid w:val="0054105A"/>
    <w:rsid w:val="00612631"/>
    <w:rsid w:val="006875D3"/>
    <w:rsid w:val="0069240A"/>
    <w:rsid w:val="006C22BD"/>
    <w:rsid w:val="007258EF"/>
    <w:rsid w:val="00787244"/>
    <w:rsid w:val="007C5405"/>
    <w:rsid w:val="008260DD"/>
    <w:rsid w:val="00875E63"/>
    <w:rsid w:val="00886184"/>
    <w:rsid w:val="00910FF8"/>
    <w:rsid w:val="00917A73"/>
    <w:rsid w:val="00956AB8"/>
    <w:rsid w:val="00993DD7"/>
    <w:rsid w:val="009A15FB"/>
    <w:rsid w:val="009A3220"/>
    <w:rsid w:val="00A33E2A"/>
    <w:rsid w:val="00A512C9"/>
    <w:rsid w:val="00A9518F"/>
    <w:rsid w:val="00AF60F8"/>
    <w:rsid w:val="00B32018"/>
    <w:rsid w:val="00B41C5A"/>
    <w:rsid w:val="00B57DDC"/>
    <w:rsid w:val="00B80B1E"/>
    <w:rsid w:val="00B813BC"/>
    <w:rsid w:val="00B91EFD"/>
    <w:rsid w:val="00BF79E7"/>
    <w:rsid w:val="00C1786A"/>
    <w:rsid w:val="00CD4D00"/>
    <w:rsid w:val="00D82560"/>
    <w:rsid w:val="00DB003F"/>
    <w:rsid w:val="00E06D4C"/>
    <w:rsid w:val="00E63655"/>
    <w:rsid w:val="00E714E7"/>
    <w:rsid w:val="00EC0197"/>
    <w:rsid w:val="00F03037"/>
    <w:rsid w:val="00F062B2"/>
    <w:rsid w:val="00F20D8A"/>
    <w:rsid w:val="00F24C58"/>
    <w:rsid w:val="00FA1871"/>
    <w:rsid w:val="00FF3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David, Jeremy L</cp:lastModifiedBy>
  <cp:revision>2</cp:revision>
  <dcterms:created xsi:type="dcterms:W3CDTF">2022-01-26T15:19:00Z</dcterms:created>
  <dcterms:modified xsi:type="dcterms:W3CDTF">2022-01-26T15:19:00Z</dcterms:modified>
</cp:coreProperties>
</file>